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5DC80" w14:textId="48B61665" w:rsidR="003F15B2" w:rsidRPr="00182F85" w:rsidRDefault="003F15B2" w:rsidP="003F15B2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b/>
          <w:sz w:val="28"/>
          <w:szCs w:val="28"/>
          <w:lang w:val="en-IN" w:eastAsia="en-IN" w:bidi="ar-SA"/>
        </w:rPr>
      </w:pPr>
      <w:r>
        <w:rPr>
          <w:rFonts w:ascii="Times New Roman" w:hAnsi="Times New Roman"/>
          <w:b/>
          <w:sz w:val="28"/>
          <w:szCs w:val="28"/>
          <w:lang w:val="en-IN" w:eastAsia="en-IN" w:bidi="ar-SA"/>
        </w:rPr>
        <w:t xml:space="preserve">2.6 </w:t>
      </w:r>
      <w:r w:rsidR="00F808C5" w:rsidRPr="00F808C5">
        <w:rPr>
          <w:rFonts w:ascii="Times New Roman" w:hAnsi="Times New Roman"/>
          <w:b/>
          <w:sz w:val="28"/>
          <w:szCs w:val="28"/>
          <w:lang w:val="en-IN" w:eastAsia="en-IN" w:bidi="ar-SA"/>
        </w:rPr>
        <w:t xml:space="preserve"> Python</w:t>
      </w:r>
      <w:r w:rsidR="00F808C5">
        <w:rPr>
          <w:rFonts w:ascii="Times New Roman" w:hAnsi="Times New Roman"/>
          <w:b/>
          <w:sz w:val="28"/>
          <w:szCs w:val="28"/>
          <w:lang w:val="en-IN" w:eastAsia="en-IN" w:bidi="ar-SA"/>
        </w:rPr>
        <w:t xml:space="preserve"> </w:t>
      </w:r>
      <w:r>
        <w:rPr>
          <w:rFonts w:ascii="Times New Roman" w:hAnsi="Times New Roman"/>
          <w:b/>
          <w:sz w:val="28"/>
          <w:szCs w:val="28"/>
          <w:lang w:val="en-IN" w:eastAsia="en-IN" w:bidi="ar-SA"/>
        </w:rPr>
        <w:t>Variable (Identifier)</w:t>
      </w:r>
    </w:p>
    <w:p w14:paraId="26F8C0B7" w14:textId="77777777" w:rsidR="003F15B2" w:rsidRPr="00182F85" w:rsidRDefault="003F15B2" w:rsidP="003F15B2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ab/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In a programme, we must use many data,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like values, constants,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functions, arrays, lists etc. In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a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 computer programme, each data must have a name. Names using for this purpose is known as </w:t>
      </w:r>
      <w:r w:rsidRPr="00C232ED">
        <w:rPr>
          <w:rFonts w:ascii="Times New Roman" w:hAnsi="Times New Roman"/>
          <w:b/>
          <w:i/>
          <w:sz w:val="24"/>
          <w:szCs w:val="24"/>
          <w:lang w:val="en-IN" w:eastAsia="en-IN" w:bidi="ar-SA"/>
        </w:rPr>
        <w:t xml:space="preserve">variable </w:t>
      </w:r>
      <w:r w:rsidRPr="00C232ED">
        <w:rPr>
          <w:rFonts w:ascii="Times New Roman" w:hAnsi="Times New Roman"/>
          <w:sz w:val="24"/>
          <w:szCs w:val="24"/>
          <w:lang w:val="en-IN" w:eastAsia="en-IN" w:bidi="ar-SA"/>
        </w:rPr>
        <w:t>or</w:t>
      </w:r>
      <w:r w:rsidRPr="00C232ED">
        <w:rPr>
          <w:rFonts w:ascii="Times New Roman" w:hAnsi="Times New Roman"/>
          <w:b/>
          <w:i/>
          <w:sz w:val="24"/>
          <w:szCs w:val="24"/>
          <w:lang w:val="en-IN" w:eastAsia="en-IN" w:bidi="ar-SA"/>
        </w:rPr>
        <w:t xml:space="preserve"> identifier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. Consider the following equations.</w:t>
      </w:r>
    </w:p>
    <w:p w14:paraId="3005F862" w14:textId="77777777" w:rsidR="003F15B2" w:rsidRPr="00316AFB" w:rsidRDefault="003F15B2" w:rsidP="003F15B2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a=b+c</w:t>
      </w:r>
    </w:p>
    <w:p w14:paraId="7016A183" w14:textId="77777777" w:rsidR="003F15B2" w:rsidRPr="00316AFB" w:rsidRDefault="003F15B2" w:rsidP="003F15B2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per=mark * 100/max_mark</w:t>
      </w:r>
    </w:p>
    <w:p w14:paraId="2F3F1D98" w14:textId="77777777" w:rsidR="003F15B2" w:rsidRDefault="003F15B2" w:rsidP="003F15B2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In the above equations a, b, c, per, mark and max_mark are the examples for variables.</w:t>
      </w:r>
    </w:p>
    <w:p w14:paraId="235F2590" w14:textId="77777777" w:rsidR="003F15B2" w:rsidRPr="00182F85" w:rsidRDefault="003F15B2" w:rsidP="003F15B2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b/>
          <w:sz w:val="28"/>
          <w:szCs w:val="28"/>
          <w:lang w:val="en-IN" w:eastAsia="en-IN" w:bidi="ar-SA"/>
        </w:rPr>
      </w:pPr>
      <w:r w:rsidRPr="009B320B">
        <w:rPr>
          <w:rFonts w:ascii="Times New Roman" w:hAnsi="Times New Roman"/>
          <w:b/>
          <w:sz w:val="24"/>
          <w:szCs w:val="24"/>
          <w:lang w:val="en-IN" w:eastAsia="en-IN" w:bidi="ar-SA"/>
        </w:rPr>
        <w:t>Rules of naming the variable</w:t>
      </w:r>
      <w:r w:rsidRPr="00182F85">
        <w:rPr>
          <w:rFonts w:ascii="Times New Roman" w:hAnsi="Times New Roman"/>
          <w:b/>
          <w:sz w:val="28"/>
          <w:szCs w:val="28"/>
          <w:lang w:val="en-IN" w:eastAsia="en-IN" w:bidi="ar-SA"/>
        </w:rPr>
        <w:t>.</w:t>
      </w:r>
    </w:p>
    <w:p w14:paraId="1430DAE2" w14:textId="77777777" w:rsidR="003F15B2" w:rsidRPr="00182F85" w:rsidRDefault="003F15B2" w:rsidP="003F15B2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Any alphanumeric character combination is permitted.</w:t>
      </w:r>
    </w:p>
    <w:p w14:paraId="3149D436" w14:textId="77777777" w:rsidR="003F15B2" w:rsidRPr="00182F85" w:rsidRDefault="003F15B2" w:rsidP="003F15B2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A variable name must start with an alphabet. </w:t>
      </w:r>
    </w:p>
    <w:p w14:paraId="785EF9B9" w14:textId="77777777" w:rsidR="003F15B2" w:rsidRPr="00182F85" w:rsidRDefault="003F15B2" w:rsidP="003F15B2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>W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hite space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is not permitted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 in the name.</w:t>
      </w:r>
    </w:p>
    <w:p w14:paraId="6E9F33CD" w14:textId="77777777" w:rsidR="003F15B2" w:rsidRPr="00182F85" w:rsidRDefault="003F15B2" w:rsidP="003F15B2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Underscore (‘_’) is permitted.</w:t>
      </w:r>
    </w:p>
    <w:p w14:paraId="6C933A94" w14:textId="77777777" w:rsidR="003F15B2" w:rsidRPr="00182F85" w:rsidRDefault="003F15B2" w:rsidP="003F15B2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Variables are case sensitive. That means for a computer ‘mark’ and ‘Mark’ are two different quantities.</w:t>
      </w:r>
    </w:p>
    <w:p w14:paraId="673B2A63" w14:textId="77777777" w:rsidR="003F15B2" w:rsidRPr="00182F85" w:rsidRDefault="003F15B2" w:rsidP="003F15B2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>The p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ermitted length of a variable name depends on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microprocessor type.</w:t>
      </w:r>
    </w:p>
    <w:p w14:paraId="63D60416" w14:textId="77777777" w:rsidR="003F15B2" w:rsidRPr="00182F85" w:rsidRDefault="003F15B2" w:rsidP="003F15B2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Even though any character combination can be us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ed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 as a variable name, better to use some meaningful combinations of English alphabets for effective programming. Eg: - mark, reg_no, ph_mark etc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.</w:t>
      </w:r>
    </w:p>
    <w:p w14:paraId="24679DF4" w14:textId="77777777" w:rsidR="003F15B2" w:rsidRPr="005778C6" w:rsidRDefault="003F15B2" w:rsidP="003F15B2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Keyword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(the words using in an instruction command)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 cannot be used as a variable name.</w:t>
      </w:r>
    </w:p>
    <w:tbl>
      <w:tblPr>
        <w:tblW w:w="528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40"/>
        <w:gridCol w:w="2641"/>
      </w:tblGrid>
      <w:tr w:rsidR="003F15B2" w:rsidRPr="00D365E8" w14:paraId="7855DFE9" w14:textId="77777777" w:rsidTr="002A1D51">
        <w:trPr>
          <w:trHeight w:val="347"/>
          <w:jc w:val="center"/>
        </w:trPr>
        <w:tc>
          <w:tcPr>
            <w:tcW w:w="2640" w:type="dxa"/>
            <w:vAlign w:val="center"/>
          </w:tcPr>
          <w:p w14:paraId="36236AF0" w14:textId="77777777" w:rsidR="003F15B2" w:rsidRPr="00182F85" w:rsidRDefault="003F15B2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82F85">
              <w:rPr>
                <w:rFonts w:ascii="Times New Roman" w:hAnsi="Times New Roman"/>
                <w:sz w:val="24"/>
                <w:szCs w:val="24"/>
              </w:rPr>
              <w:t>Valid variable names</w:t>
            </w:r>
          </w:p>
        </w:tc>
        <w:tc>
          <w:tcPr>
            <w:tcW w:w="2641" w:type="dxa"/>
            <w:vAlign w:val="center"/>
          </w:tcPr>
          <w:p w14:paraId="07CA561A" w14:textId="77777777" w:rsidR="003F15B2" w:rsidRPr="00182F85" w:rsidRDefault="003F15B2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82F85">
              <w:rPr>
                <w:rFonts w:ascii="Times New Roman" w:hAnsi="Times New Roman"/>
                <w:sz w:val="24"/>
                <w:szCs w:val="24"/>
              </w:rPr>
              <w:t>Invalid variable names</w:t>
            </w:r>
          </w:p>
        </w:tc>
      </w:tr>
      <w:tr w:rsidR="003F15B2" w:rsidRPr="00D365E8" w14:paraId="4DC4E020" w14:textId="77777777" w:rsidTr="002A1D51">
        <w:trPr>
          <w:trHeight w:val="2018"/>
          <w:jc w:val="center"/>
        </w:trPr>
        <w:tc>
          <w:tcPr>
            <w:tcW w:w="2640" w:type="dxa"/>
          </w:tcPr>
          <w:p w14:paraId="117BDDE4" w14:textId="77777777" w:rsidR="003F15B2" w:rsidRPr="00182F85" w:rsidRDefault="003F15B2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82F85">
              <w:rPr>
                <w:rFonts w:ascii="Times New Roman" w:hAnsi="Times New Roman"/>
                <w:sz w:val="24"/>
                <w:szCs w:val="24"/>
              </w:rPr>
              <w:t>mark</w:t>
            </w:r>
          </w:p>
          <w:p w14:paraId="57FC2B33" w14:textId="77777777" w:rsidR="003F15B2" w:rsidRPr="00182F85" w:rsidRDefault="003F15B2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82F85">
              <w:rPr>
                <w:rFonts w:ascii="Times New Roman" w:hAnsi="Times New Roman"/>
                <w:sz w:val="24"/>
                <w:szCs w:val="24"/>
              </w:rPr>
              <w:t>mark1</w:t>
            </w:r>
          </w:p>
          <w:p w14:paraId="00122649" w14:textId="77777777" w:rsidR="003F15B2" w:rsidRPr="00182F85" w:rsidRDefault="003F15B2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82F85">
              <w:rPr>
                <w:rFonts w:ascii="Times New Roman" w:hAnsi="Times New Roman"/>
                <w:sz w:val="24"/>
                <w:szCs w:val="24"/>
              </w:rPr>
              <w:t>mark_phy</w:t>
            </w:r>
          </w:p>
          <w:p w14:paraId="5353816E" w14:textId="77777777" w:rsidR="003F15B2" w:rsidRPr="00182F85" w:rsidRDefault="003F15B2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82F85">
              <w:rPr>
                <w:rFonts w:ascii="Times New Roman" w:hAnsi="Times New Roman"/>
                <w:sz w:val="24"/>
                <w:szCs w:val="24"/>
              </w:rPr>
              <w:t>no</w:t>
            </w:r>
          </w:p>
          <w:p w14:paraId="45993AAB" w14:textId="77777777" w:rsidR="003F15B2" w:rsidRPr="00182F85" w:rsidRDefault="003F15B2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82F85">
              <w:rPr>
                <w:rFonts w:ascii="Times New Roman" w:hAnsi="Times New Roman"/>
                <w:sz w:val="24"/>
                <w:szCs w:val="24"/>
              </w:rPr>
              <w:t>m2k3</w:t>
            </w:r>
          </w:p>
          <w:p w14:paraId="226C9434" w14:textId="77777777" w:rsidR="003F15B2" w:rsidRPr="00182F85" w:rsidRDefault="003F15B2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82F85">
              <w:rPr>
                <w:rFonts w:ascii="Times New Roman" w:hAnsi="Times New Roman"/>
                <w:sz w:val="24"/>
                <w:szCs w:val="24"/>
              </w:rPr>
              <w:t>kk_tho</w:t>
            </w:r>
          </w:p>
        </w:tc>
        <w:tc>
          <w:tcPr>
            <w:tcW w:w="2641" w:type="dxa"/>
          </w:tcPr>
          <w:p w14:paraId="3A7E5FD0" w14:textId="77777777" w:rsidR="003F15B2" w:rsidRDefault="003F15B2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82F85">
              <w:rPr>
                <w:rFonts w:ascii="Times New Roman" w:hAnsi="Times New Roman"/>
                <w:sz w:val="24"/>
                <w:szCs w:val="24"/>
              </w:rPr>
              <w:t xml:space="preserve">def </w:t>
            </w:r>
          </w:p>
          <w:p w14:paraId="1D2E8EFF" w14:textId="77777777" w:rsidR="003F15B2" w:rsidRPr="00182F85" w:rsidRDefault="003F15B2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82F85">
              <w:rPr>
                <w:rFonts w:ascii="Times New Roman" w:hAnsi="Times New Roman"/>
                <w:sz w:val="24"/>
                <w:szCs w:val="24"/>
              </w:rPr>
              <w:t>1mark</w:t>
            </w:r>
          </w:p>
          <w:p w14:paraId="1E309DB6" w14:textId="77777777" w:rsidR="003F15B2" w:rsidRPr="00182F85" w:rsidRDefault="003F15B2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82F85">
              <w:rPr>
                <w:rFonts w:ascii="Times New Roman" w:hAnsi="Times New Roman"/>
                <w:sz w:val="24"/>
                <w:szCs w:val="24"/>
              </w:rPr>
              <w:t>Mark-phy</w:t>
            </w:r>
          </w:p>
          <w:p w14:paraId="4A1F171F" w14:textId="77777777" w:rsidR="003F15B2" w:rsidRPr="00182F85" w:rsidRDefault="003F15B2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82F85">
              <w:rPr>
                <w:rFonts w:ascii="Times New Roman" w:hAnsi="Times New Roman"/>
                <w:sz w:val="24"/>
                <w:szCs w:val="24"/>
              </w:rPr>
              <w:t>No.</w:t>
            </w:r>
          </w:p>
          <w:p w14:paraId="25C6EF75" w14:textId="77777777" w:rsidR="003F15B2" w:rsidRPr="00182F85" w:rsidRDefault="003F15B2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82F85">
              <w:rPr>
                <w:rFonts w:ascii="Times New Roman" w:hAnsi="Times New Roman"/>
                <w:sz w:val="24"/>
                <w:szCs w:val="24"/>
              </w:rPr>
              <w:t>Roll no</w:t>
            </w:r>
          </w:p>
          <w:p w14:paraId="5BDD2442" w14:textId="77777777" w:rsidR="003F15B2" w:rsidRPr="00182F85" w:rsidRDefault="003F15B2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82F85">
              <w:rPr>
                <w:rFonts w:ascii="Times New Roman" w:hAnsi="Times New Roman"/>
                <w:sz w:val="24"/>
                <w:szCs w:val="24"/>
              </w:rPr>
              <w:t>Else</w:t>
            </w:r>
          </w:p>
        </w:tc>
      </w:tr>
    </w:tbl>
    <w:p w14:paraId="091E126C" w14:textId="77777777" w:rsidR="000A7035" w:rsidRDefault="000A7035"/>
    <w:sectPr w:rsidR="000A7035" w:rsidSect="006E3B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682C79"/>
    <w:multiLevelType w:val="hybridMultilevel"/>
    <w:tmpl w:val="C50AB4C2"/>
    <w:lvl w:ilvl="0" w:tplc="97424392">
      <w:start w:val="1"/>
      <w:numFmt w:val="decimal"/>
      <w:lvlText w:val="%1."/>
      <w:lvlJc w:val="left"/>
      <w:pPr>
        <w:ind w:left="114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AzszA1MLawMDZX0lEKTi0uzszPAykwrAUA5oPcpywAAAA="/>
  </w:docVars>
  <w:rsids>
    <w:rsidRoot w:val="003F15B2"/>
    <w:rsid w:val="000A7035"/>
    <w:rsid w:val="003F15B2"/>
    <w:rsid w:val="006E3B4B"/>
    <w:rsid w:val="00B93CAE"/>
    <w:rsid w:val="00F80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17A30"/>
  <w15:chartTrackingRefBased/>
  <w15:docId w15:val="{C4503AB0-A665-4F2C-BA27-433DE58FA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15B2"/>
    <w:pPr>
      <w:spacing w:after="200" w:line="276" w:lineRule="auto"/>
    </w:pPr>
    <w:rPr>
      <w:rFonts w:ascii="Calibri" w:eastAsia="Calibri" w:hAnsi="Calibri" w:cs="Times New Roman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1004</Characters>
  <Application>Microsoft Office Word</Application>
  <DocSecurity>0</DocSecurity>
  <Lines>8</Lines>
  <Paragraphs>2</Paragraphs>
  <ScaleCrop>false</ScaleCrop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 INASU CHITTILAPPILLY</dc:creator>
  <cp:keywords/>
  <dc:description/>
  <cp:lastModifiedBy>Anand INASU CHITTILAPPILLY</cp:lastModifiedBy>
  <cp:revision>2</cp:revision>
  <dcterms:created xsi:type="dcterms:W3CDTF">2021-06-03T16:17:00Z</dcterms:created>
  <dcterms:modified xsi:type="dcterms:W3CDTF">2021-06-03T16:36:00Z</dcterms:modified>
</cp:coreProperties>
</file>